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E481E" w14:textId="77777777" w:rsidR="00E55088" w:rsidRPr="00E55088" w:rsidRDefault="00E55088" w:rsidP="00E5508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F3B5D20" w14:textId="28883505" w:rsidR="00B20981" w:rsidRPr="00B20981" w:rsidRDefault="00B20981" w:rsidP="00B209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r w:rsidRPr="00B20981">
        <w:rPr>
          <w:rFonts w:ascii="Times New Roman" w:eastAsia="Times New Roman" w:hAnsi="Times New Roman" w:cs="Times New Roman"/>
          <w:b/>
          <w:sz w:val="30"/>
          <w:szCs w:val="30"/>
        </w:rPr>
        <w:t>Detailed Needs List Template</w:t>
      </w:r>
    </w:p>
    <w:p w14:paraId="0C66BB44" w14:textId="5C2AC6E4" w:rsidR="00B20981" w:rsidRDefault="00B20981" w:rsidP="00B209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1CF297" w14:textId="77777777" w:rsidR="00B20981" w:rsidRPr="00B20981" w:rsidRDefault="00B20981" w:rsidP="00B2098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D1E255" w14:textId="77777777" w:rsidR="00B20981" w:rsidRDefault="00B20981" w:rsidP="00B209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9"/>
        <w:gridCol w:w="2159"/>
      </w:tblGrid>
      <w:tr w:rsidR="00B20981" w:rsidRPr="00B20981" w14:paraId="6F6161AF" w14:textId="77777777" w:rsidTr="00B20981">
        <w:tc>
          <w:tcPr>
            <w:tcW w:w="2158" w:type="dxa"/>
            <w:shd w:val="clear" w:color="auto" w:fill="C5E0B3" w:themeFill="accent6" w:themeFillTint="66"/>
          </w:tcPr>
          <w:p w14:paraId="2CE85CFB" w14:textId="2180937F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ral Need</w:t>
            </w:r>
            <w:bookmarkStart w:id="0" w:name="_GoBack"/>
            <w:bookmarkEnd w:id="0"/>
          </w:p>
        </w:tc>
        <w:tc>
          <w:tcPr>
            <w:tcW w:w="2158" w:type="dxa"/>
            <w:shd w:val="clear" w:color="auto" w:fill="C5E0B3" w:themeFill="accent6" w:themeFillTint="66"/>
          </w:tcPr>
          <w:p w14:paraId="6943CAE5" w14:textId="1C8B3255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pecific Description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68CB987E" w14:textId="5D6937A2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st/$ Value</w:t>
            </w:r>
          </w:p>
        </w:tc>
        <w:tc>
          <w:tcPr>
            <w:tcW w:w="2158" w:type="dxa"/>
            <w:shd w:val="clear" w:color="auto" w:fill="C5E0B3" w:themeFill="accent6" w:themeFillTint="66"/>
          </w:tcPr>
          <w:p w14:paraId="65A609CA" w14:textId="17A3F51B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ho will this benefit?</w:t>
            </w:r>
          </w:p>
        </w:tc>
        <w:tc>
          <w:tcPr>
            <w:tcW w:w="2159" w:type="dxa"/>
            <w:shd w:val="clear" w:color="auto" w:fill="C5E0B3" w:themeFill="accent6" w:themeFillTint="66"/>
          </w:tcPr>
          <w:p w14:paraId="2DD2796E" w14:textId="74764C0F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hat is the IMPACT you can create by filling this need?</w:t>
            </w:r>
          </w:p>
        </w:tc>
        <w:tc>
          <w:tcPr>
            <w:tcW w:w="2159" w:type="dxa"/>
            <w:shd w:val="clear" w:color="auto" w:fill="C5E0B3" w:themeFill="accent6" w:themeFillTint="66"/>
          </w:tcPr>
          <w:p w14:paraId="7E892BC7" w14:textId="5F81EB56" w:rsidR="00B20981" w:rsidRPr="00B20981" w:rsidRDefault="00B20981" w:rsidP="00B2098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iving Deadline/Goal</w:t>
            </w:r>
          </w:p>
        </w:tc>
      </w:tr>
      <w:tr w:rsidR="00B20981" w14:paraId="04CE7441" w14:textId="77777777" w:rsidTr="00B20981">
        <w:tc>
          <w:tcPr>
            <w:tcW w:w="2158" w:type="dxa"/>
          </w:tcPr>
          <w:p w14:paraId="05ED621A" w14:textId="1B86A72A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Example: Tents</w:t>
            </w:r>
          </w:p>
        </w:tc>
        <w:tc>
          <w:tcPr>
            <w:tcW w:w="2158" w:type="dxa"/>
          </w:tcPr>
          <w:p w14:paraId="7ED925BB" w14:textId="175BB678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Model:</w:t>
            </w: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Rab</w:t>
            </w:r>
            <w:proofErr w:type="spellEnd"/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oup Shelter 2 Person MR-49- OR-2 Quantity: 10 </w:t>
            </w:r>
          </w:p>
        </w:tc>
        <w:tc>
          <w:tcPr>
            <w:tcW w:w="2158" w:type="dxa"/>
          </w:tcPr>
          <w:p w14:paraId="6B89702A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2A0F791" w14:textId="5AB9EFC2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homeless individuals in Catawba County, NC</w:t>
            </w:r>
          </w:p>
        </w:tc>
        <w:tc>
          <w:tcPr>
            <w:tcW w:w="2159" w:type="dxa"/>
          </w:tcPr>
          <w:p w14:paraId="44463657" w14:textId="41249936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0981">
              <w:rPr>
                <w:rFonts w:ascii="Times New Roman" w:eastAsia="Times New Roman" w:hAnsi="Times New Roman" w:cs="Times New Roman"/>
                <w:sz w:val="24"/>
                <w:szCs w:val="24"/>
              </w:rPr>
              <w:t>Tents will provide temporary/mobile shelter for 20 of our homeless neighbors who currently are sleeping und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local bridge</w:t>
            </w:r>
          </w:p>
        </w:tc>
        <w:tc>
          <w:tcPr>
            <w:tcW w:w="2159" w:type="dxa"/>
          </w:tcPr>
          <w:p w14:paraId="549F7814" w14:textId="41EF9F8D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/1/19</w:t>
            </w:r>
          </w:p>
        </w:tc>
      </w:tr>
      <w:tr w:rsidR="00B20981" w14:paraId="2B7CDFB5" w14:textId="77777777" w:rsidTr="00B20981">
        <w:tc>
          <w:tcPr>
            <w:tcW w:w="2158" w:type="dxa"/>
          </w:tcPr>
          <w:p w14:paraId="7F4EA50C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71EA97C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E58B1B8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BA6B81B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75F1E2F5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5B9CDAA5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981" w14:paraId="557825DF" w14:textId="77777777" w:rsidTr="00B20981">
        <w:tc>
          <w:tcPr>
            <w:tcW w:w="2158" w:type="dxa"/>
          </w:tcPr>
          <w:p w14:paraId="709EEE94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C339D14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31DBEBE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272B3486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3F8AC6AF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49F4F56D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0981" w14:paraId="441C7870" w14:textId="77777777" w:rsidTr="00B20981">
        <w:tc>
          <w:tcPr>
            <w:tcW w:w="2158" w:type="dxa"/>
          </w:tcPr>
          <w:p w14:paraId="7D51BC97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3BCF23A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2A58133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25A4B1B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3D0032E2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4BACED67" w14:textId="77777777" w:rsidR="00B20981" w:rsidRDefault="00B20981" w:rsidP="00B209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78D095A" w14:textId="77777777" w:rsidR="00B20981" w:rsidRDefault="00B20981" w:rsidP="00B209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0E3C5" w14:textId="7BA6407C" w:rsidR="0062194B" w:rsidRPr="00E55088" w:rsidRDefault="0062194B" w:rsidP="00B20981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62194B" w:rsidRPr="00E55088" w:rsidSect="00B20981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DD190" w14:textId="77777777" w:rsidR="00BD6C56" w:rsidRDefault="00BD6C56" w:rsidP="00E55088">
      <w:pPr>
        <w:spacing w:after="0" w:line="240" w:lineRule="auto"/>
      </w:pPr>
      <w:r>
        <w:separator/>
      </w:r>
    </w:p>
  </w:endnote>
  <w:endnote w:type="continuationSeparator" w:id="0">
    <w:p w14:paraId="087E3210" w14:textId="77777777" w:rsidR="00BD6C56" w:rsidRDefault="00BD6C56" w:rsidP="00E5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CA3B5" w14:textId="77777777" w:rsidR="00E55088" w:rsidRDefault="00E55088" w:rsidP="00E55088">
    <w:pPr>
      <w:pStyle w:val="Footer"/>
      <w:jc w:val="center"/>
      <w:rPr>
        <w:sz w:val="18"/>
      </w:rPr>
    </w:pPr>
    <w:r>
      <w:rPr>
        <w:sz w:val="18"/>
      </w:rPr>
      <w:t>Copyright © 2019 Funding For Good, Inc., All rights reserved.</w:t>
    </w:r>
  </w:p>
  <w:p w14:paraId="2B2122CF" w14:textId="77777777" w:rsidR="00E55088" w:rsidRDefault="00E55088" w:rsidP="00E55088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314120B0" w14:textId="77777777" w:rsidR="00E55088" w:rsidRDefault="00E55088" w:rsidP="00E55088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  <w:p w14:paraId="2A8FD056" w14:textId="77777777" w:rsidR="00E55088" w:rsidRDefault="00E55088" w:rsidP="00E55088">
    <w:pPr>
      <w:pStyle w:val="Footer"/>
      <w:jc w:val="center"/>
    </w:pPr>
  </w:p>
  <w:p w14:paraId="6A384942" w14:textId="77777777" w:rsidR="00E55088" w:rsidRDefault="00E55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1F7C7" w14:textId="77777777" w:rsidR="00BD6C56" w:rsidRDefault="00BD6C56" w:rsidP="00E55088">
      <w:pPr>
        <w:spacing w:after="0" w:line="240" w:lineRule="auto"/>
      </w:pPr>
      <w:r>
        <w:separator/>
      </w:r>
    </w:p>
  </w:footnote>
  <w:footnote w:type="continuationSeparator" w:id="0">
    <w:p w14:paraId="23559CB7" w14:textId="77777777" w:rsidR="00BD6C56" w:rsidRDefault="00BD6C56" w:rsidP="00E5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A2049" w14:textId="77777777" w:rsidR="00E55088" w:rsidRDefault="00E55088" w:rsidP="00E55088">
    <w:pPr>
      <w:pStyle w:val="Header"/>
      <w:jc w:val="center"/>
    </w:pPr>
    <w:r>
      <w:rPr>
        <w:noProof/>
      </w:rPr>
      <w:drawing>
        <wp:inline distT="0" distB="0" distL="0" distR="0" wp14:anchorId="419A2AAB" wp14:editId="5263C806">
          <wp:extent cx="611505" cy="6104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143" cy="614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1F377F"/>
    <w:multiLevelType w:val="multilevel"/>
    <w:tmpl w:val="7AB28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544045B"/>
    <w:multiLevelType w:val="multilevel"/>
    <w:tmpl w:val="85A22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DczMDSxsDAwMzBR0lEKTi0uzszPAykwrAUAVTOr/iwAAAA="/>
  </w:docVars>
  <w:rsids>
    <w:rsidRoot w:val="0062194B"/>
    <w:rsid w:val="0062194B"/>
    <w:rsid w:val="00664622"/>
    <w:rsid w:val="00793902"/>
    <w:rsid w:val="00B20981"/>
    <w:rsid w:val="00BD6C56"/>
    <w:rsid w:val="00D82717"/>
    <w:rsid w:val="00E55088"/>
    <w:rsid w:val="00FA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A576C"/>
  <w15:chartTrackingRefBased/>
  <w15:docId w15:val="{B4C183DA-2D78-49DA-A0AC-B9D25F9DB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219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219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219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219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219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2194B"/>
  </w:style>
  <w:style w:type="paragraph" w:styleId="Header">
    <w:name w:val="header"/>
    <w:basedOn w:val="Normal"/>
    <w:link w:val="HeaderChar"/>
    <w:uiPriority w:val="99"/>
    <w:unhideWhenUsed/>
    <w:rsid w:val="00E55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088"/>
  </w:style>
  <w:style w:type="paragraph" w:styleId="Footer">
    <w:name w:val="footer"/>
    <w:basedOn w:val="Normal"/>
    <w:link w:val="FooterChar"/>
    <w:uiPriority w:val="99"/>
    <w:unhideWhenUsed/>
    <w:rsid w:val="00E55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088"/>
  </w:style>
  <w:style w:type="table" w:styleId="TableGrid">
    <w:name w:val="Table Grid"/>
    <w:basedOn w:val="TableNormal"/>
    <w:uiPriority w:val="39"/>
    <w:rsid w:val="00B20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</dc:creator>
  <cp:keywords/>
  <dc:description/>
  <cp:lastModifiedBy>Jolie Herman</cp:lastModifiedBy>
  <cp:revision>2</cp:revision>
  <dcterms:created xsi:type="dcterms:W3CDTF">2021-01-07T18:29:00Z</dcterms:created>
  <dcterms:modified xsi:type="dcterms:W3CDTF">2021-01-07T18:29:00Z</dcterms:modified>
</cp:coreProperties>
</file>